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Nepal</w:t>
      </w:r>
      <w:r>
        <w:t xml:space="preserve"> </w:t>
      </w:r>
      <w:r>
        <w:t xml:space="preserve">Kathmandu</w:t>
      </w:r>
    </w:p>
    <w:bookmarkStart w:id="25" w:name="X657e41629ca088fb31d38bec67d6a855aae0d43"/>
    <w:p>
      <w:pPr>
        <w:pStyle w:val="Heading1"/>
      </w:pPr>
      <w:r>
        <w:t xml:space="preserve">Cover Letter for Web Designer Position in Nepal Kathmandu</w:t>
      </w:r>
    </w:p>
    <w:p>
      <w:pPr>
        <w:pStyle w:val="FirstParagraph"/>
      </w:pPr>
      <w:r>
        <w:t xml:space="preserve">Dear Hiring Manager,</w:t>
      </w:r>
    </w:p>
    <w:p>
      <w:pPr>
        <w:pStyle w:val="BodyText"/>
      </w:pPr>
      <w:r>
        <w:t xml:space="preserve">I am writing to express my enthusiasm for the Web Designer position at your organization, based in the vibrant and rapidly evolving tech landscape of Nepal Kathmandu. As a passionate and skilled Web Designer with a deep understanding of both digital aesthetics and user-centric functionality, I am eager to contribute my expertise to your team while immersing myself in the unique opportunities that Kathmandu’s creative ecosystem offers.</w:t>
      </w:r>
    </w:p>
    <w:p>
      <w:pPr>
        <w:pStyle w:val="BodyText"/>
      </w:pPr>
      <w:r>
        <w:t xml:space="preserve">Having spent the past five years honing my craft in web design, I have developed a strong foundation in creating visually stunning and highly functional websites tailored to diverse industries. My experience spans from building responsive layouts for local businesses to designing complex e-commerce platforms that prioritize user engagement and performance. What sets me apart is my ability to blend technical precision with artistic vision, ensuring every website I design not only meets the client’s goals but also resonates with their target audience.</w:t>
      </w:r>
    </w:p>
    <w:bookmarkStart w:id="20" w:name="X0e34426e240204cbc5269d25febaf6ceabf05b5"/>
    <w:p>
      <w:pPr>
        <w:pStyle w:val="Heading2"/>
      </w:pPr>
      <w:r>
        <w:t xml:space="preserve">Why Web Designer? A Commitment to Digital Excellence</w:t>
      </w:r>
    </w:p>
    <w:p>
      <w:pPr>
        <w:pStyle w:val="FirstParagraph"/>
      </w:pPr>
      <w:r>
        <w:t xml:space="preserve">The role of a Web Designer is more than just creating websites—it is about solving problems, building connections, and shaping digital experiences that leave a lasting impact. In Nepal Kathmandu, where the tech industry is booming and local businesses are increasingly relying on online presence to grow, the need for skilled Web Designers has never been greater. I am particularly drawn to this opportunity because I believe my background aligns perfectly with your organization’s mission to deliver innovative web solutions that empower clients in this dynamic market.</w:t>
      </w:r>
    </w:p>
    <w:p>
      <w:pPr>
        <w:pStyle w:val="BodyText"/>
      </w:pPr>
      <w:r>
        <w:t xml:space="preserve">My expertise includes proficiency in HTML, CSS, JavaScript, and modern frameworks like React and WordPress. I also specialize in UI/UX design, ensuring that every website I create is not only visually appealing but also intuitive and accessible. Whether it’s optimizing a site for mobile users or integrating interactive elements to enhance user engagement, I approach each project with a focus on quality, efficiency, and innovation.</w:t>
      </w:r>
    </w:p>
    <w:bookmarkEnd w:id="20"/>
    <w:bookmarkStart w:id="21" w:name="Xd7f106ba754da8db8c6496008714e33a512840e"/>
    <w:p>
      <w:pPr>
        <w:pStyle w:val="Heading2"/>
      </w:pPr>
      <w:r>
        <w:t xml:space="preserve">Understanding the Context: Web Design in Nepal Kathmandu</w:t>
      </w:r>
    </w:p>
    <w:p>
      <w:pPr>
        <w:pStyle w:val="FirstParagraph"/>
      </w:pPr>
      <w:r>
        <w:t xml:space="preserve">As someone deeply interested in the cultural and technological landscape of Nepal Kathmandu, I recognize the unique challenges and opportunities that come with designing for this region. The local market often requires websites that cater to multilingual audiences, reflect Nepali cultural nuances, and adapt to varying internet infrastructure. My experience working with clients in Nepal has equipped me with the insight to balance global design standards with localized needs, ensuring websites are both impactful and inclusive.</w:t>
      </w:r>
    </w:p>
    <w:p>
      <w:pPr>
        <w:pStyle w:val="BodyText"/>
      </w:pPr>
      <w:r>
        <w:t xml:space="preserve">For instance, I once collaborated with a local NGO in Kathmandu to develop a website that not only promoted their cause but also provided resources in Nepali and regional languages. The project required careful attention to accessibility, mobile responsiveness, and cultural relevance—a challenge I embraced with enthusiasm. This experience reinforced my belief that web design is not just about aesthetics but about creating meaningful connections between users and brands.</w:t>
      </w:r>
    </w:p>
    <w:bookmarkEnd w:id="21"/>
    <w:bookmarkStart w:id="22" w:name="X53fc3dee9822b6804f17c0a1d4f6218991de7ff"/>
    <w:p>
      <w:pPr>
        <w:pStyle w:val="Heading2"/>
      </w:pPr>
      <w:r>
        <w:t xml:space="preserve">My Vision for Web Design in Nepal Kathmandu</w:t>
      </w:r>
    </w:p>
    <w:p>
      <w:pPr>
        <w:pStyle w:val="FirstParagraph"/>
      </w:pPr>
      <w:r>
        <w:t xml:space="preserve">As the digital landscape in Nepal Kathmandu continues to evolve, I am excited about the potential to contribute to this growth. I envision a future where web design plays a pivotal role in bridging gaps, fostering innovation, and empowering communities. My goal as a Web Designer is to create solutions that are not only technologically advanced but also socially responsible.</w:t>
      </w:r>
    </w:p>
    <w:p>
      <w:pPr>
        <w:pStyle w:val="BodyText"/>
      </w:pPr>
      <w:r>
        <w:t xml:space="preserve">I am particularly interested in exploring how emerging technologies like AI-driven design tools and progressive web apps can be adapted to meet the needs of local businesses. By staying updated with industry trends and continuously refining my skills, I aim to deliver cutting-edge designs that set your organization apart in a competitive market.</w:t>
      </w:r>
    </w:p>
    <w:bookmarkEnd w:id="22"/>
    <w:bookmarkStart w:id="23" w:name="why-your-organization"/>
    <w:p>
      <w:pPr>
        <w:pStyle w:val="Heading2"/>
      </w:pPr>
      <w:r>
        <w:t xml:space="preserve">Why Your Organization?</w:t>
      </w:r>
    </w:p>
    <w:p>
      <w:pPr>
        <w:pStyle w:val="FirstParagraph"/>
      </w:pPr>
      <w:r>
        <w:t xml:space="preserve">What excites me most about this opportunity is the chance to join an organization that values creativity, innovation, and community impact. Your reputation for delivering high-quality web solutions that align with the aspirations of Nepal Kathmandu’s growing tech scene makes this role an ideal fit for my career goals. I am confident that my technical skills, creative mindset, and dedication to excellence will enable me to contribute meaningfully to your team.</w:t>
      </w:r>
    </w:p>
    <w:p>
      <w:pPr>
        <w:pStyle w:val="BodyText"/>
      </w:pPr>
      <w:r>
        <w:t xml:space="preserve">Moreover, I am eager to collaborate with professionals who share a passion for pushing boundaries and redefining what’s possible in web design. Whether it’s brainstorming new ideas or troubleshooting complex challenges, I thrive in environments that encourage collaboration and continuous learning.</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Web Designer in Nepal Kathmandu. My experience, skills, and commitment to creating exceptional digital experiences make me a strong candidate for this role. I would welcome the opportunity to discuss how my background aligns with your organization’s goals and how I can contribute to your continued success.</w:t>
      </w:r>
    </w:p>
    <w:p>
      <w:pPr>
        <w:pStyle w:val="BodyText"/>
      </w:pPr>
      <w:r>
        <w:t xml:space="preserve">Thank you for considering my application. I look forward to the possibility of contributing my talents to your team and helping shape the future of web design in Nepal Kathmandu.</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Nepal Kathmandu</dc:title>
  <dc:creator/>
  <dc:language>en</dc:language>
  <cp:keywords/>
  <dcterms:created xsi:type="dcterms:W3CDTF">2025-12-11T16:32:47Z</dcterms:created>
  <dcterms:modified xsi:type="dcterms:W3CDTF">2025-12-11T16:32:47Z</dcterms:modified>
</cp:coreProperties>
</file>

<file path=docProps/custom.xml><?xml version="1.0" encoding="utf-8"?>
<Properties xmlns="http://schemas.openxmlformats.org/officeDocument/2006/custom-properties" xmlns:vt="http://schemas.openxmlformats.org/officeDocument/2006/docPropsVTypes"/>
</file>